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0D367" w14:textId="1E3AD8F5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DB58F11" w14:textId="77777777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55ECF342" w:rsidR="00B540AB" w:rsidRDefault="00B540AB" w:rsidP="00823240">
      <w:pPr>
        <w:rPr>
          <w:rStyle w:val="Hyperlink"/>
        </w:rPr>
      </w:pPr>
      <w:r>
        <w:rPr>
          <w:rStyle w:val="Hyperlink"/>
        </w:rPr>
        <w:lastRenderedPageBreak/>
        <w:t>Python … TBC</w:t>
      </w:r>
    </w:p>
    <w:p w14:paraId="4489C751" w14:textId="77777777" w:rsidR="00B540AB" w:rsidRDefault="00B540AB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09EC12DD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29E256F7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>" -e -base64 -S 241fa86763b85341 -iv 6be952ebc17eed10411eaa9892f19124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7B4EB8">
      <w:r>
        <w:rPr>
          <w:rStyle w:val="Hyperlink"/>
        </w:rPr>
        <w:t>What is “</w:t>
      </w:r>
      <w:r>
        <w:t>U2FsdGVkX1</w:t>
      </w:r>
      <w:r>
        <w:t>”?</w:t>
      </w:r>
    </w:p>
    <w:p w14:paraId="36EDD719" w14:textId="5D61AC6D" w:rsidR="00B550F1" w:rsidRDefault="00B550F1" w:rsidP="007B4EB8">
      <w:pPr>
        <w:rPr>
          <w:rStyle w:val="Hyperlink"/>
        </w:rPr>
      </w:pPr>
    </w:p>
    <w:p w14:paraId="332A77E2" w14:textId="77777777" w:rsidR="00B550F1" w:rsidRDefault="00B550F1" w:rsidP="007B4EB8">
      <w:pPr>
        <w:rPr>
          <w:rStyle w:val="Hyperlink"/>
        </w:rPr>
      </w:pPr>
    </w:p>
    <w:p w14:paraId="63B50F0D" w14:textId="4529C6AC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77777777" w:rsidR="007B4EB8" w:rsidRDefault="007B4EB8" w:rsidP="007B4EB8">
      <w:pPr>
        <w:rPr>
          <w:rStyle w:val="Hyperlink"/>
        </w:rPr>
      </w:pPr>
    </w:p>
    <w:sectPr w:rsidR="007B4EB8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601F26" w14:textId="77777777" w:rsidR="00D7181C" w:rsidRDefault="00D7181C" w:rsidP="00A84C9E">
      <w:r>
        <w:separator/>
      </w:r>
    </w:p>
  </w:endnote>
  <w:endnote w:type="continuationSeparator" w:id="0">
    <w:p w14:paraId="3FED12ED" w14:textId="77777777" w:rsidR="00D7181C" w:rsidRDefault="00D7181C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4D298" w14:textId="77777777" w:rsidR="00D7181C" w:rsidRDefault="00D7181C" w:rsidP="00A84C9E">
      <w:r>
        <w:separator/>
      </w:r>
    </w:p>
  </w:footnote>
  <w:footnote w:type="continuationSeparator" w:id="0">
    <w:p w14:paraId="2B95CD68" w14:textId="77777777" w:rsidR="00D7181C" w:rsidRDefault="00D7181C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D24A4"/>
    <w:rsid w:val="004D55AB"/>
    <w:rsid w:val="004D67C8"/>
    <w:rsid w:val="004E39BA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DAB796-28B9-4E47-A08F-B947EA0AC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2-19T08:53:00Z</cp:lastPrinted>
  <dcterms:created xsi:type="dcterms:W3CDTF">2019-02-21T08:03:00Z</dcterms:created>
  <dcterms:modified xsi:type="dcterms:W3CDTF">2019-02-21T13:32:00Z</dcterms:modified>
</cp:coreProperties>
</file>